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66B" w:rsidRDefault="00F82853">
      <w:pPr>
        <w:pStyle w:val="a4"/>
      </w:pPr>
      <w:r>
        <w:t>Отчёт по лабораторной работе №5</w:t>
      </w:r>
    </w:p>
    <w:p w:rsidR="000E366B" w:rsidRDefault="00186402">
      <w:pPr>
        <w:pStyle w:val="Author"/>
      </w:pPr>
      <w:r>
        <w:t>Кулакова Надежд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88638927"/>
        <w:docPartObj>
          <w:docPartGallery w:val="Table of Contents"/>
          <w:docPartUnique/>
        </w:docPartObj>
      </w:sdtPr>
      <w:sdtEndPr/>
      <w:sdtContent>
        <w:p w:rsidR="000E366B" w:rsidRDefault="00F82853">
          <w:pPr>
            <w:pStyle w:val="ae"/>
          </w:pPr>
          <w:r>
            <w:t>Содержание</w:t>
          </w:r>
        </w:p>
        <w:p w:rsidR="00186402" w:rsidRDefault="00F828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86402">
            <w:fldChar w:fldCharType="separate"/>
          </w:r>
          <w:hyperlink w:anchor="_Toc154527826" w:history="1">
            <w:r w:rsidR="00186402" w:rsidRPr="00E86772">
              <w:rPr>
                <w:rStyle w:val="ad"/>
                <w:noProof/>
              </w:rPr>
              <w:t>1</w:t>
            </w:r>
            <w:r w:rsidR="00186402">
              <w:rPr>
                <w:noProof/>
              </w:rPr>
              <w:tab/>
            </w:r>
            <w:r w:rsidR="00186402" w:rsidRPr="00E86772">
              <w:rPr>
                <w:rStyle w:val="ad"/>
                <w:noProof/>
              </w:rPr>
              <w:t>Цель работы</w:t>
            </w:r>
            <w:r w:rsidR="00186402">
              <w:rPr>
                <w:noProof/>
                <w:webHidden/>
              </w:rPr>
              <w:tab/>
            </w:r>
            <w:r w:rsidR="00186402">
              <w:rPr>
                <w:noProof/>
                <w:webHidden/>
              </w:rPr>
              <w:fldChar w:fldCharType="begin"/>
            </w:r>
            <w:r w:rsidR="00186402">
              <w:rPr>
                <w:noProof/>
                <w:webHidden/>
              </w:rPr>
              <w:instrText xml:space="preserve"> PAGEREF _Toc154527826 \h </w:instrText>
            </w:r>
            <w:r w:rsidR="00186402">
              <w:rPr>
                <w:noProof/>
                <w:webHidden/>
              </w:rPr>
            </w:r>
            <w:r w:rsidR="00186402">
              <w:rPr>
                <w:noProof/>
                <w:webHidden/>
              </w:rPr>
              <w:fldChar w:fldCharType="separate"/>
            </w:r>
            <w:r w:rsidR="00186402">
              <w:rPr>
                <w:noProof/>
                <w:webHidden/>
              </w:rPr>
              <w:t>1</w:t>
            </w:r>
            <w:r w:rsidR="00186402">
              <w:rPr>
                <w:noProof/>
                <w:webHidden/>
              </w:rPr>
              <w:fldChar w:fldCharType="end"/>
            </w:r>
          </w:hyperlink>
        </w:p>
        <w:p w:rsidR="00186402" w:rsidRDefault="0018640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27827" w:history="1">
            <w:r w:rsidRPr="00E8677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8677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527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6402" w:rsidRDefault="0018640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27828" w:history="1">
            <w:r w:rsidRPr="00E8677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86772">
              <w:rPr>
                <w:rStyle w:val="ad"/>
                <w:noProof/>
              </w:rPr>
              <w:t>Задания для самостоятельного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527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6402" w:rsidRDefault="0018640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27829" w:history="1">
            <w:r w:rsidRPr="00E8677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8677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527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66B" w:rsidRDefault="00F82853">
          <w:r>
            <w:fldChar w:fldCharType="end"/>
          </w:r>
        </w:p>
      </w:sdtContent>
    </w:sdt>
    <w:p w:rsidR="000E366B" w:rsidRDefault="00F82853">
      <w:pPr>
        <w:pStyle w:val="1"/>
      </w:pPr>
      <w:bookmarkStart w:id="0" w:name="цель-работы"/>
      <w:bookmarkStart w:id="1" w:name="_Toc154527826"/>
      <w:r>
        <w:rPr>
          <w:rStyle w:val="SectionNumber"/>
        </w:rPr>
        <w:t>1</w:t>
      </w:r>
      <w:r>
        <w:tab/>
        <w:t>Цель работы</w:t>
      </w:r>
      <w:bookmarkEnd w:id="1"/>
    </w:p>
    <w:p w:rsidR="000E366B" w:rsidRDefault="00F82853">
      <w:pPr>
        <w:pStyle w:val="FirstParagraph"/>
      </w:pPr>
      <w:r>
        <w:t>Целью является получение теоритических и практических навыков по работе с командами NASM mov и int и в midnigt comander.</w:t>
      </w:r>
    </w:p>
    <w:p w:rsidR="000E366B" w:rsidRDefault="00F82853">
      <w:pPr>
        <w:pStyle w:val="1"/>
      </w:pPr>
      <w:bookmarkStart w:id="2" w:name="выполнение-лабораторной-работы"/>
      <w:bookmarkStart w:id="3" w:name="_Toc154527827"/>
      <w:bookmarkEnd w:id="0"/>
      <w:r>
        <w:rPr>
          <w:rStyle w:val="SectionNumber"/>
        </w:rPr>
        <w:t>2</w:t>
      </w:r>
      <w:r>
        <w:tab/>
      </w:r>
      <w:r>
        <w:t>Выполнение лабораторной работы</w:t>
      </w:r>
      <w:bookmarkEnd w:id="3"/>
    </w:p>
    <w:p w:rsidR="00ED1E62" w:rsidRDefault="00F82853" w:rsidP="00ED1E62">
      <w:pPr>
        <w:pStyle w:val="FirstParagraph"/>
      </w:pPr>
      <w:r>
        <w:t>Зайдем в нужную директорию, создадим папку для выполнения лабораторной</w:t>
      </w:r>
      <w:r w:rsidR="00186402">
        <w:t>(рис. 1), там создаем файл lab5-1</w:t>
      </w:r>
      <w:r>
        <w:t>.asm(рис. 2), открываем этот файл через встроенный в mc редактор(рис. 3).</w:t>
      </w:r>
      <w:bookmarkStart w:id="4" w:name="fig:001"/>
    </w:p>
    <w:p w:rsidR="000E366B" w:rsidRDefault="00ED1E62" w:rsidP="00ED1E62">
      <w:pPr>
        <w:pStyle w:val="FirstParagraph"/>
      </w:pPr>
      <w:r w:rsidRPr="00ED1E62">
        <w:rPr>
          <w:noProof/>
          <w:lang w:eastAsia="ru-RU"/>
        </w:rPr>
        <w:lastRenderedPageBreak/>
        <w:drawing>
          <wp:inline distT="0" distB="0" distL="0" distR="0">
            <wp:extent cx="6152515" cy="4745991"/>
            <wp:effectExtent l="0" t="0" r="0" b="0"/>
            <wp:docPr id="5" name="Рисунок 5" descr="C:\Users\79588\OneDrive\Изображения\1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79588\OneDrive\Изображения\1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45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"/>
    </w:p>
    <w:p w:rsidR="000E366B" w:rsidRDefault="00F82853">
      <w:pPr>
        <w:pStyle w:val="ImageCaption"/>
      </w:pPr>
      <w:r>
        <w:t>Р</w:t>
      </w:r>
      <w:r>
        <w:t>ис. 1: создание папки для лабораторной</w:t>
      </w:r>
    </w:p>
    <w:p w:rsidR="000E366B" w:rsidRDefault="00F82853">
      <w:pPr>
        <w:pStyle w:val="CaptionedFigure"/>
      </w:pPr>
      <w:bookmarkStart w:id="5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114596"/>
            <wp:effectExtent l="0" t="0" r="0" b="0"/>
            <wp:docPr id="26" name="Picture" descr="Рис. 2: создание рабоче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home/ssborunov/work/study/2022-2023/Arch-pc/study_2022-2023_arh-pc/labs/lab06/report/image/Снимок%20экрана%20от%202022-11-17%2010-57-0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0E366B" w:rsidRDefault="00F82853">
      <w:pPr>
        <w:pStyle w:val="ImageCaption"/>
      </w:pPr>
      <w:r>
        <w:t xml:space="preserve">Рис. </w:t>
      </w:r>
      <w:r>
        <w:t>2: создание рабочего файла</w:t>
      </w:r>
    </w:p>
    <w:p w:rsidR="000E366B" w:rsidRDefault="00F82853">
      <w:pPr>
        <w:pStyle w:val="CaptionedFigure"/>
      </w:pPr>
      <w:bookmarkStart w:id="6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114596"/>
            <wp:effectExtent l="0" t="0" r="0" b="0"/>
            <wp:docPr id="30" name="Picture" descr="Рис. 3: окно редактора файло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home/ssborunov/work/study/2022-2023/Arch-pc/study_2022-2023_arh-pc/labs/lab06/report/image/Снимок%20экрана%20от%202022-11-17%2010-58-3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0E366B" w:rsidRDefault="00F82853">
      <w:pPr>
        <w:pStyle w:val="ImageCaption"/>
      </w:pPr>
      <w:r>
        <w:t>Рис. 3: окно редактора файлов mc</w:t>
      </w:r>
    </w:p>
    <w:p w:rsidR="000E366B" w:rsidRDefault="00F82853">
      <w:pPr>
        <w:pStyle w:val="a0"/>
      </w:pPr>
      <w:r>
        <w:t>Далее напишем код нашей программы и</w:t>
      </w:r>
      <w:r w:rsidR="00186402">
        <w:t xml:space="preserve"> создадим исполняемый файл lab05</w:t>
      </w:r>
      <w:r>
        <w:t>(рис. 4). Так же проверим его работу</w:t>
      </w:r>
    </w:p>
    <w:p w:rsidR="000E366B" w:rsidRDefault="00EB0050">
      <w:pPr>
        <w:pStyle w:val="CaptionedFigure"/>
      </w:pPr>
      <w:bookmarkStart w:id="7" w:name="fig:004"/>
      <w:r w:rsidRPr="00EB0050">
        <w:rPr>
          <w:noProof/>
          <w:lang w:eastAsia="ru-RU"/>
        </w:rPr>
        <w:drawing>
          <wp:inline distT="0" distB="0" distL="0" distR="0">
            <wp:extent cx="5343525" cy="1360554"/>
            <wp:effectExtent l="0" t="0" r="0" b="0"/>
            <wp:docPr id="3" name="Рисунок 3" descr="C:\Users\79588\OneDrive\Изображения\4е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79588\OneDrive\Изображения\4е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916" cy="138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7"/>
    </w:p>
    <w:p w:rsidR="000E366B" w:rsidRDefault="00F82853">
      <w:pPr>
        <w:pStyle w:val="ImageCaption"/>
      </w:pPr>
      <w:r>
        <w:t>Рис. 4: ассемблирование файла</w:t>
      </w:r>
    </w:p>
    <w:p w:rsidR="000E366B" w:rsidRDefault="00186402">
      <w:pPr>
        <w:pStyle w:val="a0"/>
      </w:pPr>
      <w:r>
        <w:t>Скопируем lab05</w:t>
      </w:r>
      <w:r w:rsidR="00F82853">
        <w:t>.asm, изменим его с использование стороннег</w:t>
      </w:r>
      <w:r w:rsidR="00F82853">
        <w:t>о файла in_out.a</w:t>
      </w:r>
      <w:r>
        <w:t>sm. (рис. 5) Из полученного lab5</w:t>
      </w:r>
      <w:r w:rsidR="00F82853">
        <w:t>-2.a</w:t>
      </w:r>
      <w:r>
        <w:t>sm получим исполныемый файл lab5</w:t>
      </w:r>
      <w:r w:rsidR="00F82853">
        <w:t>-2.</w:t>
      </w:r>
    </w:p>
    <w:p w:rsidR="000E366B" w:rsidRDefault="00ED1E62">
      <w:pPr>
        <w:pStyle w:val="CaptionedFigure"/>
      </w:pPr>
      <w:bookmarkStart w:id="8" w:name="fig:005"/>
      <w:r w:rsidRPr="00ED1E62">
        <w:rPr>
          <w:noProof/>
          <w:lang w:eastAsia="ru-RU"/>
        </w:rPr>
        <w:drawing>
          <wp:inline distT="0" distB="0" distL="0" distR="0">
            <wp:extent cx="6152515" cy="820335"/>
            <wp:effectExtent l="0" t="0" r="0" b="0"/>
            <wp:docPr id="4" name="Рисунок 4" descr="C:\Users\79588\OneDrive\Изображения\5е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79588\OneDrive\Изображения\5е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2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8"/>
    </w:p>
    <w:p w:rsidR="000E366B" w:rsidRDefault="00F82853">
      <w:pPr>
        <w:pStyle w:val="ImageCaption"/>
      </w:pPr>
      <w:r>
        <w:t>Рис. 5: создание рабочего файла с использованием in_out.asm</w:t>
      </w:r>
    </w:p>
    <w:p w:rsidR="000E366B" w:rsidRDefault="00F82853">
      <w:pPr>
        <w:pStyle w:val="a0"/>
      </w:pPr>
      <w:r>
        <w:lastRenderedPageBreak/>
        <w:t>Если мы изменим в коде программы команду sprintLF на sprint, то вводимые символы будут появляться в той же</w:t>
      </w:r>
      <w:r>
        <w:t xml:space="preserve"> строке, что и “приглашение”.</w:t>
      </w:r>
    </w:p>
    <w:p w:rsidR="000E366B" w:rsidRDefault="00F82853">
      <w:pPr>
        <w:pStyle w:val="1"/>
      </w:pPr>
      <w:bookmarkStart w:id="9" w:name="задания-для-самостоятельного-выполнения"/>
      <w:bookmarkStart w:id="10" w:name="_Toc154527828"/>
      <w:bookmarkEnd w:id="2"/>
      <w:r>
        <w:rPr>
          <w:rStyle w:val="SectionNumber"/>
        </w:rPr>
        <w:t>3</w:t>
      </w:r>
      <w:r>
        <w:tab/>
        <w:t>Задания для самостоятельного выполнения</w:t>
      </w:r>
      <w:bookmarkEnd w:id="10"/>
    </w:p>
    <w:p w:rsidR="000E366B" w:rsidRDefault="00186402">
      <w:pPr>
        <w:pStyle w:val="FirstParagraph"/>
      </w:pPr>
      <w:r>
        <w:t>Скопируем файл lab5</w:t>
      </w:r>
      <w:r w:rsidR="00F82853">
        <w:t>-1.asm и добавим там блок кода, который будет выводить строку из нашего буффера</w:t>
      </w:r>
      <w:r>
        <w:t>. (рис. 6) Этот файл назовем lab5</w:t>
      </w:r>
      <w:r w:rsidR="00F82853">
        <w:t>-3.asm и сделаем из него исполняемый.</w:t>
      </w:r>
    </w:p>
    <w:p w:rsidR="000E366B" w:rsidRDefault="00F82853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>
            <wp:extent cx="5334000" cy="4136571"/>
            <wp:effectExtent l="0" t="0" r="0" b="0"/>
            <wp:docPr id="43" name="Picture" descr="Рис. 6: редактирование кода в файле lab6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/home/ssborunov/work/study/2022-2023/Arch-pc/study_2022-2023_arh-pc/labs/lab06/report/image/Screenshot%20from%202022-11-19%2012-14-0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E366B" w:rsidRDefault="00F82853">
      <w:pPr>
        <w:pStyle w:val="ImageCaption"/>
      </w:pPr>
      <w:r>
        <w:t>Рис. 6: редакт</w:t>
      </w:r>
      <w:r w:rsidR="00186402">
        <w:t>ирование кода в файле lab5</w:t>
      </w:r>
      <w:r>
        <w:t>-3</w:t>
      </w:r>
    </w:p>
    <w:p w:rsidR="000E366B" w:rsidRDefault="00F82853">
      <w:pPr>
        <w:pStyle w:val="a0"/>
      </w:pPr>
      <w:r>
        <w:t>Запустим этот файл(рис. 7).</w:t>
      </w:r>
    </w:p>
    <w:p w:rsidR="000E366B" w:rsidRDefault="00ED1E62">
      <w:pPr>
        <w:pStyle w:val="CaptionedFigure"/>
      </w:pPr>
      <w:bookmarkStart w:id="12" w:name="fig:007"/>
      <w:r w:rsidRPr="00ED1E62">
        <w:rPr>
          <w:noProof/>
          <w:lang w:eastAsia="ru-RU"/>
        </w:rPr>
        <w:drawing>
          <wp:inline distT="0" distB="0" distL="0" distR="0">
            <wp:extent cx="5569198" cy="971550"/>
            <wp:effectExtent l="0" t="0" r="0" b="0"/>
            <wp:docPr id="6" name="Рисунок 6" descr="C:\Users\79588\OneDrive\Изображения\7е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79588\OneDrive\Изображения\7е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564" cy="984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2"/>
    </w:p>
    <w:p w:rsidR="000E366B" w:rsidRDefault="00186402">
      <w:pPr>
        <w:pStyle w:val="ImageCaption"/>
      </w:pPr>
      <w:r>
        <w:t>Рис. 7: запуск lab5</w:t>
      </w:r>
      <w:r w:rsidR="00F82853">
        <w:t>-3</w:t>
      </w:r>
    </w:p>
    <w:p w:rsidR="000E366B" w:rsidRDefault="00F82853">
      <w:pPr>
        <w:pStyle w:val="a0"/>
      </w:pPr>
      <w:r>
        <w:t xml:space="preserve">Скопируем файл lab6-2.asm и добавим там блок кода, который будет выводить строку из нашего буффера, но с использованием </w:t>
      </w:r>
      <w:r w:rsidR="00ED1E62">
        <w:t>внешнего</w:t>
      </w:r>
      <w:r>
        <w:t xml:space="preserve"> файла in_out.asm(рис. 8)</w:t>
      </w:r>
    </w:p>
    <w:p w:rsidR="000E366B" w:rsidRDefault="00F82853">
      <w:pPr>
        <w:pStyle w:val="CaptionedFigure"/>
      </w:pPr>
      <w:bookmarkStart w:id="13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3402227"/>
            <wp:effectExtent l="0" t="0" r="0" b="0"/>
            <wp:docPr id="51" name="Picture" descr="Рис. 8: код файла lab6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ssborunov/work/study/2022-2023/Arch-pc/study_2022-2023_arh-pc/labs/lab06/report/image/Screenshot%20from%202022-11-19%2018-43-5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E366B" w:rsidRDefault="00186402">
      <w:pPr>
        <w:pStyle w:val="ImageCaption"/>
      </w:pPr>
      <w:r>
        <w:t>Рис. 8: код файла lab5</w:t>
      </w:r>
      <w:r w:rsidR="00F82853">
        <w:t>-4.asm</w:t>
      </w:r>
    </w:p>
    <w:p w:rsidR="000E366B" w:rsidRDefault="000E366B">
      <w:pPr>
        <w:pStyle w:val="CaptionedFigure"/>
      </w:pPr>
    </w:p>
    <w:p w:rsidR="000E366B" w:rsidRDefault="00186402">
      <w:pPr>
        <w:pStyle w:val="a0"/>
      </w:pPr>
      <w:r>
        <w:t>Проверка работы файла lab5</w:t>
      </w:r>
      <w:r w:rsidR="00ED1E62">
        <w:t>-4(рис. 9</w:t>
      </w:r>
      <w:r w:rsidR="00F82853">
        <w:t>).</w:t>
      </w:r>
    </w:p>
    <w:p w:rsidR="000E366B" w:rsidRDefault="00ED1E62">
      <w:pPr>
        <w:pStyle w:val="CaptionedFigure"/>
      </w:pPr>
      <w:bookmarkStart w:id="14" w:name="fig:010"/>
      <w:r w:rsidRPr="00ED1E62">
        <w:rPr>
          <w:noProof/>
          <w:lang w:eastAsia="ru-RU"/>
        </w:rPr>
        <w:drawing>
          <wp:inline distT="0" distB="0" distL="0" distR="0">
            <wp:extent cx="5397501" cy="809625"/>
            <wp:effectExtent l="0" t="0" r="0" b="0"/>
            <wp:docPr id="7" name="Рисунок 7" descr="C:\Users\79588\OneDrive\Изображения\9е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79588\OneDrive\Изображения\9е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184" cy="817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5" w:name="_GoBack"/>
      <w:bookmarkEnd w:id="14"/>
      <w:bookmarkEnd w:id="15"/>
    </w:p>
    <w:p w:rsidR="000E366B" w:rsidRDefault="00ED1E62">
      <w:pPr>
        <w:pStyle w:val="ImageCaption"/>
      </w:pPr>
      <w:r>
        <w:t>Рис. 9</w:t>
      </w:r>
      <w:r w:rsidR="00186402">
        <w:t>: работа файла lab5</w:t>
      </w:r>
      <w:r w:rsidR="00F82853">
        <w:t>-4</w:t>
      </w:r>
    </w:p>
    <w:p w:rsidR="000E366B" w:rsidRDefault="00F82853">
      <w:pPr>
        <w:pStyle w:val="1"/>
      </w:pPr>
      <w:bookmarkStart w:id="16" w:name="выводы"/>
      <w:bookmarkStart w:id="17" w:name="_Toc154527829"/>
      <w:bookmarkEnd w:id="9"/>
      <w:r>
        <w:rPr>
          <w:rStyle w:val="SectionNumber"/>
        </w:rPr>
        <w:t>4</w:t>
      </w:r>
      <w:r>
        <w:tab/>
        <w:t>Выводы</w:t>
      </w:r>
      <w:bookmarkEnd w:id="17"/>
    </w:p>
    <w:p w:rsidR="000E366B" w:rsidRDefault="00F82853">
      <w:pPr>
        <w:pStyle w:val="FirstParagraph"/>
      </w:pPr>
      <w:r>
        <w:t>Были поняты основные механики работы языка ассемблера NASM: создание переменных и помещение данных в регистры.</w:t>
      </w:r>
      <w:bookmarkEnd w:id="16"/>
    </w:p>
    <w:sectPr w:rsidR="000E366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2853" w:rsidRDefault="00F82853">
      <w:pPr>
        <w:spacing w:after="0"/>
      </w:pPr>
      <w:r>
        <w:separator/>
      </w:r>
    </w:p>
  </w:endnote>
  <w:endnote w:type="continuationSeparator" w:id="0">
    <w:p w:rsidR="00F82853" w:rsidRDefault="00F828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2853" w:rsidRDefault="00F82853">
      <w:r>
        <w:separator/>
      </w:r>
    </w:p>
  </w:footnote>
  <w:footnote w:type="continuationSeparator" w:id="0">
    <w:p w:rsidR="00F82853" w:rsidRDefault="00F828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E4BCC5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E366B"/>
    <w:rsid w:val="000E366B"/>
    <w:rsid w:val="00186402"/>
    <w:rsid w:val="00301ECB"/>
    <w:rsid w:val="00953802"/>
    <w:rsid w:val="00DE1379"/>
    <w:rsid w:val="00EB0050"/>
    <w:rsid w:val="00ED1E62"/>
    <w:rsid w:val="00F8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92EBAC0-9684-4DED-BBBA-49DFC46CB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8640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6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>SPecialiST RePack</Company>
  <LinksUpToDate>false</LinksUpToDate>
  <CharactersWithSpaces>2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унов Семён Сергеевич</dc:creator>
  <cp:keywords/>
  <cp:lastModifiedBy>Учетная запись Майкрософт</cp:lastModifiedBy>
  <cp:revision>2</cp:revision>
  <dcterms:created xsi:type="dcterms:W3CDTF">2022-11-19T20:21:00Z</dcterms:created>
  <dcterms:modified xsi:type="dcterms:W3CDTF">2023-12-26T22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